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C305D2" w:rsidRDefault="00F96A6D" w:rsidP="00763D8E">
      <w:pPr>
        <w:pStyle w:val="NoSpacing"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object w:dxaOrig="9505" w:dyaOrig="734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14.2pt;height:444.6pt" o:ole="">
            <v:imagedata r:id="rId5" o:title=""/>
          </v:shape>
          <o:OLEObject Type="Embed" ProgID="Acrobat.Document.11" ShapeID="_x0000_i1025" DrawAspect="Content" ObjectID="_1589875035" r:id="rId6"/>
        </w:object>
      </w:r>
    </w:p>
    <w:sectPr w:rsidR="00C305D2" w:rsidSect="006776F7">
      <w:pgSz w:w="12240" w:h="15840"/>
      <w:pgMar w:top="1008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MjOytDAEUsYGRko6SsGpxcWZ+XkgBWa1ANVxSHMsAAAA"/>
  </w:docVars>
  <w:rsids>
    <w:rsidRoot w:val="00085C47"/>
    <w:rsid w:val="000224BA"/>
    <w:rsid w:val="00071191"/>
    <w:rsid w:val="00085C47"/>
    <w:rsid w:val="000E52F3"/>
    <w:rsid w:val="0010036C"/>
    <w:rsid w:val="00105CE1"/>
    <w:rsid w:val="001141B9"/>
    <w:rsid w:val="00116732"/>
    <w:rsid w:val="00127074"/>
    <w:rsid w:val="001B0914"/>
    <w:rsid w:val="00291995"/>
    <w:rsid w:val="002F7E2E"/>
    <w:rsid w:val="00302B5E"/>
    <w:rsid w:val="00363569"/>
    <w:rsid w:val="00375977"/>
    <w:rsid w:val="003B6E18"/>
    <w:rsid w:val="00425E1E"/>
    <w:rsid w:val="00474F7A"/>
    <w:rsid w:val="004A07E3"/>
    <w:rsid w:val="004C1567"/>
    <w:rsid w:val="004E0D19"/>
    <w:rsid w:val="00507217"/>
    <w:rsid w:val="00516B5E"/>
    <w:rsid w:val="005624A8"/>
    <w:rsid w:val="0057234B"/>
    <w:rsid w:val="00574F41"/>
    <w:rsid w:val="00585867"/>
    <w:rsid w:val="005F143E"/>
    <w:rsid w:val="006030B2"/>
    <w:rsid w:val="00633254"/>
    <w:rsid w:val="006776F7"/>
    <w:rsid w:val="00743612"/>
    <w:rsid w:val="00763D8E"/>
    <w:rsid w:val="00770591"/>
    <w:rsid w:val="00770F71"/>
    <w:rsid w:val="007911A4"/>
    <w:rsid w:val="007C54D8"/>
    <w:rsid w:val="007D52C7"/>
    <w:rsid w:val="008259C6"/>
    <w:rsid w:val="008A2568"/>
    <w:rsid w:val="008E4AA1"/>
    <w:rsid w:val="00950BFE"/>
    <w:rsid w:val="00963EA2"/>
    <w:rsid w:val="00972E7C"/>
    <w:rsid w:val="009E5154"/>
    <w:rsid w:val="00A32A7A"/>
    <w:rsid w:val="00A75BFB"/>
    <w:rsid w:val="00A8161C"/>
    <w:rsid w:val="00A820EC"/>
    <w:rsid w:val="00A8222B"/>
    <w:rsid w:val="00AA7870"/>
    <w:rsid w:val="00AD0F29"/>
    <w:rsid w:val="00AD6683"/>
    <w:rsid w:val="00AE6EBD"/>
    <w:rsid w:val="00B91853"/>
    <w:rsid w:val="00B94551"/>
    <w:rsid w:val="00BC5EC1"/>
    <w:rsid w:val="00BC75EA"/>
    <w:rsid w:val="00C20DF8"/>
    <w:rsid w:val="00C229A8"/>
    <w:rsid w:val="00C26F12"/>
    <w:rsid w:val="00C305D2"/>
    <w:rsid w:val="00C33186"/>
    <w:rsid w:val="00C5018D"/>
    <w:rsid w:val="00C93EC5"/>
    <w:rsid w:val="00CE04F6"/>
    <w:rsid w:val="00D035DC"/>
    <w:rsid w:val="00D737D1"/>
    <w:rsid w:val="00DA64B3"/>
    <w:rsid w:val="00E37390"/>
    <w:rsid w:val="00E4787F"/>
    <w:rsid w:val="00E846B2"/>
    <w:rsid w:val="00E86842"/>
    <w:rsid w:val="00E934CE"/>
    <w:rsid w:val="00F80E3D"/>
    <w:rsid w:val="00F96A6D"/>
    <w:rsid w:val="00F972C5"/>
    <w:rsid w:val="00FC7406"/>
    <w:rsid w:val="00FE1FE7"/>
    <w:rsid w:val="00FE7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5:docId w15:val="{B1310482-5405-4A7A-BD36-3FE363D0D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59C6"/>
    <w:pPr>
      <w:spacing w:after="200" w:line="276" w:lineRule="auto"/>
    </w:pPr>
    <w:rPr>
      <w:rFonts w:ascii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C5018D"/>
    <w:rPr>
      <w:rFonts w:ascii="Calibri" w:hAnsi="Calibri"/>
      <w:sz w:val="22"/>
      <w:szCs w:val="22"/>
    </w:rPr>
  </w:style>
  <w:style w:type="character" w:styleId="Hyperlink">
    <w:name w:val="Hyperlink"/>
    <w:basedOn w:val="DefaultParagraphFont"/>
    <w:rsid w:val="00C5018D"/>
    <w:rPr>
      <w:rFonts w:cs="Times New Roman"/>
      <w:color w:val="0000FF"/>
      <w:u w:val="single"/>
    </w:rPr>
  </w:style>
  <w:style w:type="paragraph" w:styleId="BalloonText">
    <w:name w:val="Balloon Text"/>
    <w:basedOn w:val="Normal"/>
    <w:semiHidden/>
    <w:rsid w:val="001003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oleObject" Target="embeddings/oleObject1.bin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EAE980-DE04-4E7B-B18A-6C65B2D82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eetings Cross-Country coaches,</vt:lpstr>
    </vt:vector>
  </TitlesOfParts>
  <Company>Microsoft</Company>
  <LinksUpToDate>false</LinksUpToDate>
  <CharactersWithSpaces>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eetings Cross-Country coaches,</dc:title>
  <dc:creator>nick</dc:creator>
  <cp:lastModifiedBy>Randy Martin</cp:lastModifiedBy>
  <cp:revision>2</cp:revision>
  <cp:lastPrinted>2008-08-12T16:08:00Z</cp:lastPrinted>
  <dcterms:created xsi:type="dcterms:W3CDTF">2018-06-07T17:11:00Z</dcterms:created>
  <dcterms:modified xsi:type="dcterms:W3CDTF">2018-06-07T17:11:00Z</dcterms:modified>
</cp:coreProperties>
</file>